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16FD" w:rsidRPr="004B16FD" w:rsidRDefault="008D24F2" w:rsidP="00E550CD">
      <w:pPr>
        <w:jc w:val="center"/>
        <w:rPr>
          <w:b/>
          <w:szCs w:val="2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10160</wp:posOffset>
            </wp:positionH>
            <wp:positionV relativeFrom="paragraph">
              <wp:posOffset>-227965</wp:posOffset>
            </wp:positionV>
            <wp:extent cx="800100" cy="600075"/>
            <wp:effectExtent l="0" t="0" r="0" b="9525"/>
            <wp:wrapNone/>
            <wp:docPr id="2" name="Picture 2" descr="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16FD" w:rsidRPr="004B16FD">
        <w:rPr>
          <w:b/>
          <w:szCs w:val="22"/>
        </w:rPr>
        <w:t>OGEECHEE TECHNICAL COLLEGE</w:t>
      </w:r>
    </w:p>
    <w:p w:rsidR="008F45F3" w:rsidRPr="00D32D48" w:rsidRDefault="00D32D48" w:rsidP="00E550CD">
      <w:pPr>
        <w:jc w:val="center"/>
        <w:rPr>
          <w:b/>
          <w:sz w:val="22"/>
          <w:szCs w:val="22"/>
        </w:rPr>
      </w:pPr>
      <w:r w:rsidRPr="004B16FD">
        <w:rPr>
          <w:b/>
          <w:szCs w:val="22"/>
        </w:rPr>
        <w:t>WORKPLACE VIOLENCE INCIDENT REPORTING FORM</w:t>
      </w:r>
    </w:p>
    <w:p w:rsidR="00D32D48" w:rsidRPr="00D32D48" w:rsidRDefault="009207C3" w:rsidP="001718A1">
      <w:pPr>
        <w:ind w:left="-90"/>
        <w:rPr>
          <w:sz w:val="22"/>
          <w:szCs w:val="22"/>
        </w:rPr>
      </w:pPr>
      <w:r>
        <w:rPr>
          <w:sz w:val="22"/>
          <w:szCs w:val="22"/>
        </w:rPr>
        <w:pict>
          <v:rect id="_x0000_i1025" style="width:0;height:1.5pt" o:hralign="center" o:hrstd="t" o:hr="t" fillcolor="#9d9da1" stroked="f"/>
        </w:pict>
      </w:r>
    </w:p>
    <w:p w:rsidR="00D32D48" w:rsidRPr="00D32D48" w:rsidRDefault="00D32D48">
      <w:pPr>
        <w:rPr>
          <w:sz w:val="22"/>
          <w:szCs w:val="22"/>
        </w:rPr>
      </w:pPr>
    </w:p>
    <w:tbl>
      <w:tblPr>
        <w:tblW w:w="0" w:type="auto"/>
        <w:tblInd w:w="18" w:type="dxa"/>
        <w:tblLayout w:type="fixed"/>
        <w:tblLook w:val="01E0" w:firstRow="1" w:lastRow="1" w:firstColumn="1" w:lastColumn="1" w:noHBand="0" w:noVBand="0"/>
      </w:tblPr>
      <w:tblGrid>
        <w:gridCol w:w="4860"/>
        <w:gridCol w:w="270"/>
        <w:gridCol w:w="1980"/>
        <w:gridCol w:w="2808"/>
      </w:tblGrid>
      <w:tr w:rsidR="009B1F13" w:rsidRPr="00AE02E1" w:rsidTr="001718A1">
        <w:tc>
          <w:tcPr>
            <w:tcW w:w="4860" w:type="dxa"/>
          </w:tcPr>
          <w:p w:rsidR="009B1F13" w:rsidRPr="00AE02E1" w:rsidRDefault="004B16FD" w:rsidP="001A422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ame of Person Making Report:</w:t>
            </w:r>
          </w:p>
        </w:tc>
        <w:tc>
          <w:tcPr>
            <w:tcW w:w="270" w:type="dxa"/>
          </w:tcPr>
          <w:p w:rsidR="009B1F13" w:rsidRPr="00AE02E1" w:rsidRDefault="009B1F13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:rsidR="009B1F13" w:rsidRPr="00AE02E1" w:rsidRDefault="009B1F13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Date Reported:</w:t>
            </w:r>
          </w:p>
        </w:tc>
        <w:tc>
          <w:tcPr>
            <w:tcW w:w="2808" w:type="dxa"/>
          </w:tcPr>
          <w:p w:rsidR="009B1F13" w:rsidRPr="004B16FD" w:rsidRDefault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bookmarkStart w:id="1" w:name="_GoBack"/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bookmarkEnd w:id="1"/>
            <w:r>
              <w:rPr>
                <w:sz w:val="22"/>
                <w:szCs w:val="22"/>
              </w:rPr>
              <w:fldChar w:fldCharType="end"/>
            </w:r>
            <w:bookmarkEnd w:id="0"/>
          </w:p>
        </w:tc>
      </w:tr>
      <w:tr w:rsidR="00D32D48" w:rsidRPr="00AE02E1" w:rsidTr="001718A1">
        <w:tc>
          <w:tcPr>
            <w:tcW w:w="4860" w:type="dxa"/>
          </w:tcPr>
          <w:p w:rsidR="00D32D48" w:rsidRPr="00AE02E1" w:rsidRDefault="004B16FD" w:rsidP="001A422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270" w:type="dxa"/>
          </w:tcPr>
          <w:p w:rsidR="00D32D48" w:rsidRPr="00AE02E1" w:rsidRDefault="00D32D48">
            <w:pPr>
              <w:rPr>
                <w:sz w:val="22"/>
                <w:szCs w:val="22"/>
              </w:rPr>
            </w:pPr>
          </w:p>
        </w:tc>
        <w:tc>
          <w:tcPr>
            <w:tcW w:w="4788" w:type="dxa"/>
            <w:gridSpan w:val="2"/>
          </w:tcPr>
          <w:p w:rsidR="00D32D48" w:rsidRPr="00AE02E1" w:rsidRDefault="00D32D48" w:rsidP="001A422D">
            <w:pPr>
              <w:rPr>
                <w:sz w:val="22"/>
                <w:szCs w:val="22"/>
              </w:rPr>
            </w:pPr>
          </w:p>
        </w:tc>
      </w:tr>
      <w:tr w:rsidR="001A422D" w:rsidRPr="00AE02E1" w:rsidTr="001718A1">
        <w:tc>
          <w:tcPr>
            <w:tcW w:w="4860" w:type="dxa"/>
          </w:tcPr>
          <w:p w:rsidR="001A422D" w:rsidRPr="00AE02E1" w:rsidRDefault="001A422D" w:rsidP="00EB4B39">
            <w:pPr>
              <w:rPr>
                <w:sz w:val="22"/>
                <w:szCs w:val="22"/>
              </w:rPr>
            </w:pPr>
          </w:p>
        </w:tc>
        <w:tc>
          <w:tcPr>
            <w:tcW w:w="270" w:type="dxa"/>
          </w:tcPr>
          <w:p w:rsidR="001A422D" w:rsidRPr="00AE02E1" w:rsidRDefault="001A422D">
            <w:pPr>
              <w:rPr>
                <w:sz w:val="22"/>
                <w:szCs w:val="22"/>
              </w:rPr>
            </w:pPr>
          </w:p>
        </w:tc>
        <w:tc>
          <w:tcPr>
            <w:tcW w:w="4788" w:type="dxa"/>
            <w:gridSpan w:val="2"/>
          </w:tcPr>
          <w:p w:rsidR="001A422D" w:rsidRPr="00AE02E1" w:rsidRDefault="001A422D" w:rsidP="00EB4B39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Telephone Number:</w:t>
            </w:r>
            <w:r w:rsidR="004B16FD">
              <w:rPr>
                <w:sz w:val="22"/>
                <w:szCs w:val="22"/>
              </w:rPr>
              <w:t xml:space="preserve">   </w:t>
            </w:r>
            <w:r w:rsidR="004B16FD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4B16FD">
              <w:rPr>
                <w:sz w:val="22"/>
                <w:szCs w:val="22"/>
              </w:rPr>
              <w:instrText xml:space="preserve"> FORMTEXT </w:instrText>
            </w:r>
            <w:r w:rsidR="004B16FD">
              <w:rPr>
                <w:sz w:val="22"/>
                <w:szCs w:val="22"/>
              </w:rPr>
            </w:r>
            <w:r w:rsidR="004B16FD">
              <w:rPr>
                <w:sz w:val="22"/>
                <w:szCs w:val="22"/>
              </w:rPr>
              <w:fldChar w:fldCharType="separate"/>
            </w:r>
            <w:r w:rsidR="004B16FD">
              <w:rPr>
                <w:noProof/>
                <w:sz w:val="22"/>
                <w:szCs w:val="22"/>
              </w:rPr>
              <w:t> </w:t>
            </w:r>
            <w:r w:rsidR="004B16FD">
              <w:rPr>
                <w:noProof/>
                <w:sz w:val="22"/>
                <w:szCs w:val="22"/>
              </w:rPr>
              <w:t> </w:t>
            </w:r>
            <w:r w:rsidR="004B16FD">
              <w:rPr>
                <w:noProof/>
                <w:sz w:val="22"/>
                <w:szCs w:val="22"/>
              </w:rPr>
              <w:t> </w:t>
            </w:r>
            <w:r w:rsidR="004B16FD">
              <w:rPr>
                <w:noProof/>
                <w:sz w:val="22"/>
                <w:szCs w:val="22"/>
              </w:rPr>
              <w:t> </w:t>
            </w:r>
            <w:r w:rsidR="004B16FD">
              <w:rPr>
                <w:noProof/>
                <w:sz w:val="22"/>
                <w:szCs w:val="22"/>
              </w:rPr>
              <w:t> </w:t>
            </w:r>
            <w:r w:rsidR="004B16FD">
              <w:rPr>
                <w:sz w:val="22"/>
                <w:szCs w:val="22"/>
              </w:rPr>
              <w:fldChar w:fldCharType="end"/>
            </w:r>
            <w:bookmarkEnd w:id="3"/>
          </w:p>
        </w:tc>
      </w:tr>
    </w:tbl>
    <w:p w:rsidR="001E6904" w:rsidRDefault="001E6904">
      <w:pPr>
        <w:rPr>
          <w:sz w:val="22"/>
          <w:szCs w:val="22"/>
        </w:rPr>
      </w:pPr>
    </w:p>
    <w:p w:rsidR="00E006EE" w:rsidRDefault="00E006EE">
      <w:pPr>
        <w:rPr>
          <w:sz w:val="22"/>
          <w:szCs w:val="22"/>
        </w:rPr>
      </w:pPr>
      <w:r>
        <w:rPr>
          <w:sz w:val="22"/>
          <w:szCs w:val="22"/>
        </w:rPr>
        <w:t>If anonymous, indicate method of notification:</w:t>
      </w:r>
    </w:p>
    <w:p w:rsidR="001E6904" w:rsidRDefault="00FF287B">
      <w:pPr>
        <w:rPr>
          <w:sz w:val="22"/>
          <w:szCs w:val="22"/>
        </w:rPr>
      </w:pPr>
      <w:r>
        <w:rPr>
          <w:sz w:val="22"/>
          <w:szCs w:val="22"/>
        </w:rPr>
        <w:t xml:space="preserve">  </w:t>
      </w:r>
    </w:p>
    <w:tbl>
      <w:tblPr>
        <w:tblW w:w="9828" w:type="dxa"/>
        <w:tblLayout w:type="fixed"/>
        <w:tblLook w:val="01E0" w:firstRow="1" w:lastRow="1" w:firstColumn="1" w:lastColumn="1" w:noHBand="0" w:noVBand="0"/>
      </w:tblPr>
      <w:tblGrid>
        <w:gridCol w:w="473"/>
        <w:gridCol w:w="1763"/>
        <w:gridCol w:w="482"/>
        <w:gridCol w:w="1881"/>
        <w:gridCol w:w="459"/>
        <w:gridCol w:w="1620"/>
        <w:gridCol w:w="3150"/>
      </w:tblGrid>
      <w:tr w:rsidR="004B16FD" w:rsidRPr="00AE02E1" w:rsidTr="001718A1">
        <w:trPr>
          <w:trHeight w:val="396"/>
        </w:trPr>
        <w:tc>
          <w:tcPr>
            <w:tcW w:w="473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763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Telephone call</w:t>
            </w:r>
          </w:p>
        </w:tc>
        <w:tc>
          <w:tcPr>
            <w:tcW w:w="482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881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Written document</w:t>
            </w:r>
          </w:p>
        </w:tc>
        <w:tc>
          <w:tcPr>
            <w:tcW w:w="459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620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Other; specify:</w:t>
            </w:r>
          </w:p>
        </w:tc>
        <w:tc>
          <w:tcPr>
            <w:tcW w:w="3150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5"/>
          </w:p>
        </w:tc>
      </w:tr>
    </w:tbl>
    <w:p w:rsidR="002F2706" w:rsidRPr="00D32D48" w:rsidRDefault="00FF287B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179"/>
        <w:gridCol w:w="5613"/>
      </w:tblGrid>
      <w:tr w:rsidR="00465EB2" w:rsidRPr="00AE02E1" w:rsidTr="004B16FD">
        <w:tc>
          <w:tcPr>
            <w:tcW w:w="10008" w:type="dxa"/>
            <w:gridSpan w:val="2"/>
          </w:tcPr>
          <w:p w:rsidR="00465EB2" w:rsidRPr="00AE02E1" w:rsidRDefault="00465EB2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ame/Location of the affe</w:t>
            </w:r>
            <w:r w:rsidR="006C46BB" w:rsidRPr="00AE02E1">
              <w:rPr>
                <w:sz w:val="22"/>
                <w:szCs w:val="22"/>
              </w:rPr>
              <w:t xml:space="preserve">cted </w:t>
            </w:r>
            <w:r w:rsidRPr="00AE02E1">
              <w:rPr>
                <w:sz w:val="22"/>
                <w:szCs w:val="22"/>
              </w:rPr>
              <w:t>Work Unit/ Technical College :</w:t>
            </w:r>
          </w:p>
        </w:tc>
      </w:tr>
      <w:tr w:rsidR="00465EB2" w:rsidRPr="00AE02E1" w:rsidTr="004B16FD">
        <w:trPr>
          <w:trHeight w:val="296"/>
        </w:trPr>
        <w:tc>
          <w:tcPr>
            <w:tcW w:w="10008" w:type="dxa"/>
            <w:gridSpan w:val="2"/>
          </w:tcPr>
          <w:p w:rsidR="00465EB2" w:rsidRPr="00AE02E1" w:rsidRDefault="004B16FD" w:rsidP="00AE02E1">
            <w:pPr>
              <w:spacing w:before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6"/>
          </w:p>
        </w:tc>
      </w:tr>
      <w:tr w:rsidR="00465EB2" w:rsidRPr="00AE02E1" w:rsidTr="001718A1">
        <w:trPr>
          <w:trHeight w:val="261"/>
        </w:trPr>
        <w:tc>
          <w:tcPr>
            <w:tcW w:w="10008" w:type="dxa"/>
            <w:gridSpan w:val="2"/>
          </w:tcPr>
          <w:p w:rsidR="00465EB2" w:rsidRPr="00AE02E1" w:rsidRDefault="00465EB2">
            <w:pPr>
              <w:rPr>
                <w:sz w:val="22"/>
                <w:szCs w:val="22"/>
              </w:rPr>
            </w:pPr>
          </w:p>
        </w:tc>
      </w:tr>
      <w:tr w:rsidR="00465EB2" w:rsidRPr="00AE02E1" w:rsidTr="004B16FD">
        <w:tc>
          <w:tcPr>
            <w:tcW w:w="4248" w:type="dxa"/>
          </w:tcPr>
          <w:p w:rsidR="00465EB2" w:rsidRPr="00AE02E1" w:rsidRDefault="00465EB2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ame of Alleged Threat Maker/Perpetrator:</w:t>
            </w:r>
          </w:p>
        </w:tc>
        <w:tc>
          <w:tcPr>
            <w:tcW w:w="5760" w:type="dxa"/>
          </w:tcPr>
          <w:p w:rsidR="00465EB2" w:rsidRPr="00AE02E1" w:rsidRDefault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7"/>
          </w:p>
        </w:tc>
      </w:tr>
      <w:tr w:rsidR="00465EB2" w:rsidRPr="00AE02E1" w:rsidTr="00AE02E1">
        <w:tc>
          <w:tcPr>
            <w:tcW w:w="10008" w:type="dxa"/>
            <w:gridSpan w:val="2"/>
          </w:tcPr>
          <w:p w:rsidR="00465EB2" w:rsidRPr="00AE02E1" w:rsidRDefault="00465EB2">
            <w:pPr>
              <w:rPr>
                <w:sz w:val="22"/>
                <w:szCs w:val="22"/>
              </w:rPr>
            </w:pPr>
          </w:p>
        </w:tc>
      </w:tr>
    </w:tbl>
    <w:p w:rsidR="00FF287B" w:rsidRDefault="00FF287B">
      <w:pPr>
        <w:rPr>
          <w:sz w:val="22"/>
          <w:szCs w:val="22"/>
        </w:rPr>
      </w:pPr>
    </w:p>
    <w:p w:rsidR="009E106F" w:rsidRDefault="00465EB2" w:rsidP="00465EB2">
      <w:pPr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4B16FD">
        <w:rPr>
          <w:sz w:val="22"/>
          <w:szCs w:val="22"/>
        </w:rPr>
        <w:t xml:space="preserve">Relationship to Ogeechee </w:t>
      </w:r>
      <w:r w:rsidR="009E106F">
        <w:rPr>
          <w:sz w:val="22"/>
          <w:szCs w:val="22"/>
        </w:rPr>
        <w:t>Technical College:</w:t>
      </w:r>
    </w:p>
    <w:p w:rsidR="009E106F" w:rsidRDefault="009E106F">
      <w:pPr>
        <w:rPr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37"/>
        <w:gridCol w:w="236"/>
        <w:gridCol w:w="1454"/>
        <w:gridCol w:w="469"/>
        <w:gridCol w:w="1290"/>
        <w:gridCol w:w="469"/>
        <w:gridCol w:w="752"/>
        <w:gridCol w:w="521"/>
        <w:gridCol w:w="469"/>
        <w:gridCol w:w="1286"/>
        <w:gridCol w:w="469"/>
        <w:gridCol w:w="2140"/>
      </w:tblGrid>
      <w:tr w:rsidR="004B16FD" w:rsidRPr="00AE02E1" w:rsidTr="004B16FD">
        <w:trPr>
          <w:trHeight w:val="432"/>
        </w:trPr>
        <w:tc>
          <w:tcPr>
            <w:tcW w:w="472" w:type="dxa"/>
            <w:gridSpan w:val="2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584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Employee</w:t>
            </w:r>
          </w:p>
        </w:tc>
        <w:tc>
          <w:tcPr>
            <w:tcW w:w="236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40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Student</w:t>
            </w:r>
          </w:p>
        </w:tc>
        <w:tc>
          <w:tcPr>
            <w:tcW w:w="236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40" w:type="dxa"/>
            <w:gridSpan w:val="2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Visitor</w:t>
            </w:r>
          </w:p>
        </w:tc>
        <w:tc>
          <w:tcPr>
            <w:tcW w:w="236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40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Vendor</w:t>
            </w:r>
          </w:p>
        </w:tc>
        <w:tc>
          <w:tcPr>
            <w:tcW w:w="236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508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Contractor</w:t>
            </w:r>
          </w:p>
        </w:tc>
      </w:tr>
      <w:tr w:rsidR="00297594" w:rsidRPr="00AE02E1" w:rsidTr="004B16FD">
        <w:trPr>
          <w:trHeight w:val="287"/>
        </w:trPr>
        <w:tc>
          <w:tcPr>
            <w:tcW w:w="236" w:type="dxa"/>
          </w:tcPr>
          <w:p w:rsidR="00297594" w:rsidRPr="00AE02E1" w:rsidRDefault="00297594" w:rsidP="00907C5A">
            <w:pPr>
              <w:rPr>
                <w:sz w:val="22"/>
                <w:szCs w:val="22"/>
              </w:rPr>
            </w:pPr>
          </w:p>
        </w:tc>
        <w:tc>
          <w:tcPr>
            <w:tcW w:w="236" w:type="dxa"/>
          </w:tcPr>
          <w:p w:rsidR="00297594" w:rsidRPr="00AE02E1" w:rsidRDefault="00297594" w:rsidP="00907C5A">
            <w:pPr>
              <w:rPr>
                <w:sz w:val="22"/>
                <w:szCs w:val="22"/>
              </w:rPr>
            </w:pPr>
          </w:p>
        </w:tc>
        <w:tc>
          <w:tcPr>
            <w:tcW w:w="5172" w:type="dxa"/>
            <w:gridSpan w:val="7"/>
          </w:tcPr>
          <w:p w:rsidR="00297594" w:rsidRPr="00AE02E1" w:rsidRDefault="00297594" w:rsidP="00907C5A">
            <w:pPr>
              <w:rPr>
                <w:sz w:val="22"/>
                <w:szCs w:val="22"/>
              </w:rPr>
            </w:pPr>
          </w:p>
        </w:tc>
        <w:tc>
          <w:tcPr>
            <w:tcW w:w="4184" w:type="dxa"/>
            <w:gridSpan w:val="3"/>
          </w:tcPr>
          <w:p w:rsidR="0090307E" w:rsidRPr="00AE02E1" w:rsidRDefault="0090307E" w:rsidP="00907C5A">
            <w:pPr>
              <w:rPr>
                <w:sz w:val="22"/>
                <w:szCs w:val="22"/>
              </w:rPr>
            </w:pPr>
          </w:p>
        </w:tc>
      </w:tr>
      <w:tr w:rsidR="00465EB2" w:rsidRPr="00AE02E1" w:rsidTr="004B16FD">
        <w:tc>
          <w:tcPr>
            <w:tcW w:w="236" w:type="dxa"/>
          </w:tcPr>
          <w:p w:rsidR="00465EB2" w:rsidRPr="00AE02E1" w:rsidRDefault="00465EB2">
            <w:pPr>
              <w:rPr>
                <w:sz w:val="22"/>
                <w:szCs w:val="22"/>
              </w:rPr>
            </w:pPr>
          </w:p>
        </w:tc>
        <w:tc>
          <w:tcPr>
            <w:tcW w:w="4552" w:type="dxa"/>
            <w:gridSpan w:val="6"/>
          </w:tcPr>
          <w:p w:rsidR="00465EB2" w:rsidRPr="00AE02E1" w:rsidRDefault="00465EB2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Relationship to Victim/Potential Victim (if any):</w:t>
            </w:r>
          </w:p>
        </w:tc>
        <w:tc>
          <w:tcPr>
            <w:tcW w:w="5040" w:type="dxa"/>
            <w:gridSpan w:val="5"/>
          </w:tcPr>
          <w:p w:rsidR="00465EB2" w:rsidRPr="00AE02E1" w:rsidRDefault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8"/>
          </w:p>
        </w:tc>
      </w:tr>
    </w:tbl>
    <w:p w:rsidR="009E106F" w:rsidRDefault="009E106F" w:rsidP="00907C5A">
      <w:pPr>
        <w:spacing w:after="80"/>
        <w:rPr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340"/>
        <w:gridCol w:w="6452"/>
      </w:tblGrid>
      <w:tr w:rsidR="0090307E" w:rsidRPr="00AE02E1" w:rsidTr="004B16FD">
        <w:tc>
          <w:tcPr>
            <w:tcW w:w="3348" w:type="dxa"/>
          </w:tcPr>
          <w:p w:rsidR="0090307E" w:rsidRPr="00AE02E1" w:rsidRDefault="0090307E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ame of Victim/Potential Victim:</w:t>
            </w:r>
          </w:p>
        </w:tc>
        <w:tc>
          <w:tcPr>
            <w:tcW w:w="6480" w:type="dxa"/>
          </w:tcPr>
          <w:p w:rsidR="0090307E" w:rsidRPr="00AE02E1" w:rsidRDefault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9"/>
          </w:p>
        </w:tc>
      </w:tr>
    </w:tbl>
    <w:p w:rsidR="005F5B26" w:rsidRDefault="005F5B26" w:rsidP="005F5B26">
      <w:pPr>
        <w:jc w:val="center"/>
        <w:rPr>
          <w:b/>
          <w:i/>
          <w:sz w:val="20"/>
          <w:szCs w:val="20"/>
        </w:rPr>
      </w:pPr>
    </w:p>
    <w:p w:rsidR="005F5B26" w:rsidRDefault="005F5B26" w:rsidP="005F5B26">
      <w:pPr>
        <w:jc w:val="center"/>
        <w:rPr>
          <w:b/>
          <w:i/>
          <w:sz w:val="20"/>
          <w:szCs w:val="20"/>
        </w:rPr>
      </w:pPr>
      <w:r w:rsidRPr="005F5B26">
        <w:rPr>
          <w:b/>
          <w:i/>
          <w:sz w:val="20"/>
          <w:szCs w:val="20"/>
        </w:rPr>
        <w:t>Additional information or documents may be attached if necessary</w:t>
      </w:r>
    </w:p>
    <w:p w:rsidR="005F5B26" w:rsidRDefault="005F5B26" w:rsidP="005F5B26">
      <w:pPr>
        <w:rPr>
          <w:sz w:val="22"/>
          <w:szCs w:val="22"/>
        </w:rPr>
      </w:pPr>
    </w:p>
    <w:p w:rsidR="005F5B26" w:rsidRDefault="005F5B26" w:rsidP="005F5B26">
      <w:pPr>
        <w:rPr>
          <w:sz w:val="22"/>
          <w:szCs w:val="22"/>
        </w:rPr>
      </w:pPr>
      <w:r>
        <w:rPr>
          <w:sz w:val="22"/>
          <w:szCs w:val="22"/>
        </w:rPr>
        <w:t>When (date) and where (physical location) did alleged threat or act of violence occur?</w:t>
      </w:r>
    </w:p>
    <w:p w:rsidR="005F5B26" w:rsidRDefault="004B16FD" w:rsidP="005F5B26">
      <w:pPr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  <w:bookmarkEnd w:id="10"/>
    </w:p>
    <w:p w:rsidR="004B16FD" w:rsidRDefault="004B16FD" w:rsidP="005F5B26">
      <w:pPr>
        <w:rPr>
          <w:sz w:val="22"/>
          <w:szCs w:val="22"/>
        </w:rPr>
      </w:pPr>
    </w:p>
    <w:p w:rsidR="005F5B26" w:rsidRDefault="005F5B26" w:rsidP="005F5B26">
      <w:pPr>
        <w:rPr>
          <w:sz w:val="22"/>
          <w:szCs w:val="22"/>
        </w:rPr>
      </w:pPr>
      <w:r>
        <w:rPr>
          <w:sz w:val="22"/>
          <w:szCs w:val="22"/>
        </w:rPr>
        <w:t>Wha</w:t>
      </w:r>
      <w:r w:rsidR="00913D0C">
        <w:rPr>
          <w:sz w:val="22"/>
          <w:szCs w:val="22"/>
        </w:rPr>
        <w:t>t events occurred immediately prior to the incident?</w:t>
      </w:r>
    </w:p>
    <w:p w:rsidR="004B16FD" w:rsidRDefault="004B16FD" w:rsidP="004B16FD">
      <w:pPr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</w:p>
    <w:p w:rsidR="00913D0C" w:rsidRDefault="00913D0C" w:rsidP="005F5B26">
      <w:pPr>
        <w:rPr>
          <w:sz w:val="22"/>
          <w:szCs w:val="22"/>
        </w:rPr>
      </w:pPr>
    </w:p>
    <w:p w:rsidR="00913D0C" w:rsidRDefault="00913D0C" w:rsidP="005F5B26">
      <w:pPr>
        <w:rPr>
          <w:sz w:val="22"/>
          <w:szCs w:val="22"/>
        </w:rPr>
      </w:pPr>
      <w:r>
        <w:rPr>
          <w:sz w:val="22"/>
          <w:szCs w:val="22"/>
        </w:rPr>
        <w:t>What was the specific language of the alleged threat?</w:t>
      </w:r>
    </w:p>
    <w:p w:rsidR="004B16FD" w:rsidRDefault="004B16FD" w:rsidP="004B16FD">
      <w:pPr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</w:p>
    <w:p w:rsidR="00913D0C" w:rsidRDefault="00913D0C" w:rsidP="005F5B26">
      <w:pPr>
        <w:rPr>
          <w:sz w:val="22"/>
          <w:szCs w:val="22"/>
        </w:rPr>
      </w:pPr>
    </w:p>
    <w:p w:rsidR="00913D0C" w:rsidRDefault="00913D0C" w:rsidP="005F5B26">
      <w:pPr>
        <w:rPr>
          <w:sz w:val="22"/>
          <w:szCs w:val="22"/>
        </w:rPr>
      </w:pPr>
      <w:r>
        <w:rPr>
          <w:sz w:val="22"/>
          <w:szCs w:val="22"/>
        </w:rPr>
        <w:t>Provide specific details of the alleged threat or act of violence:</w:t>
      </w:r>
    </w:p>
    <w:p w:rsidR="004B16FD" w:rsidRDefault="004B16FD" w:rsidP="004B16FD">
      <w:pPr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</w:p>
    <w:p w:rsidR="004B16FD" w:rsidRDefault="004B16FD" w:rsidP="005F5B26">
      <w:pPr>
        <w:rPr>
          <w:sz w:val="22"/>
          <w:szCs w:val="22"/>
        </w:rPr>
      </w:pPr>
    </w:p>
    <w:p w:rsidR="00913D0C" w:rsidRDefault="00913D0C" w:rsidP="005F5B26">
      <w:pPr>
        <w:rPr>
          <w:sz w:val="22"/>
          <w:szCs w:val="22"/>
        </w:rPr>
      </w:pPr>
    </w:p>
    <w:p w:rsidR="00884AD6" w:rsidRDefault="00884AD6" w:rsidP="005F5B26">
      <w:pPr>
        <w:rPr>
          <w:sz w:val="22"/>
          <w:szCs w:val="22"/>
        </w:rPr>
      </w:pPr>
    </w:p>
    <w:p w:rsidR="00884AD6" w:rsidRPr="00884AD6" w:rsidRDefault="00884AD6" w:rsidP="00884AD6">
      <w:pPr>
        <w:rPr>
          <w:sz w:val="22"/>
          <w:szCs w:val="22"/>
        </w:rPr>
      </w:pPr>
    </w:p>
    <w:p w:rsidR="00884AD6" w:rsidRDefault="00884AD6" w:rsidP="005F5B26">
      <w:pPr>
        <w:rPr>
          <w:sz w:val="22"/>
          <w:szCs w:val="22"/>
        </w:rPr>
      </w:pPr>
    </w:p>
    <w:p w:rsidR="00884AD6" w:rsidRDefault="00884AD6" w:rsidP="005F5B26">
      <w:pPr>
        <w:rPr>
          <w:sz w:val="22"/>
          <w:szCs w:val="22"/>
        </w:rPr>
      </w:pPr>
    </w:p>
    <w:p w:rsidR="00884AD6" w:rsidRDefault="00884AD6" w:rsidP="00884AD6">
      <w:pPr>
        <w:tabs>
          <w:tab w:val="left" w:pos="6945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:rsidR="00913D0C" w:rsidRDefault="00913D0C" w:rsidP="005F5B26">
      <w:pPr>
        <w:rPr>
          <w:sz w:val="22"/>
          <w:szCs w:val="22"/>
        </w:rPr>
      </w:pPr>
      <w:r w:rsidRPr="00884AD6">
        <w:rPr>
          <w:sz w:val="22"/>
          <w:szCs w:val="22"/>
        </w:rPr>
        <w:br w:type="page"/>
      </w:r>
      <w:r w:rsidR="00EC1ADC">
        <w:rPr>
          <w:sz w:val="22"/>
          <w:szCs w:val="22"/>
        </w:rPr>
        <w:lastRenderedPageBreak/>
        <w:t>Describe the conduct and appearance of the Threat Maker/Perpetrator (physically and emotionally):</w:t>
      </w:r>
    </w:p>
    <w:p w:rsidR="00EC1ADC" w:rsidRDefault="004B16FD" w:rsidP="005F5B26">
      <w:pPr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1" w:name="Text10"/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  <w:bookmarkEnd w:id="11"/>
    </w:p>
    <w:p w:rsidR="00EC1ADC" w:rsidRDefault="00EC1ADC" w:rsidP="005F5B26">
      <w:pPr>
        <w:rPr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718"/>
        <w:gridCol w:w="4179"/>
        <w:gridCol w:w="35"/>
        <w:gridCol w:w="635"/>
        <w:gridCol w:w="4225"/>
      </w:tblGrid>
      <w:tr w:rsidR="00EC1ADC" w:rsidRPr="00AE02E1" w:rsidTr="00AE02E1">
        <w:tc>
          <w:tcPr>
            <w:tcW w:w="5004" w:type="dxa"/>
            <w:gridSpan w:val="2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ames of Witnesses:</w:t>
            </w:r>
          </w:p>
        </w:tc>
        <w:tc>
          <w:tcPr>
            <w:tcW w:w="684" w:type="dxa"/>
            <w:gridSpan w:val="2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</w:p>
        </w:tc>
        <w:tc>
          <w:tcPr>
            <w:tcW w:w="4320" w:type="dxa"/>
          </w:tcPr>
          <w:p w:rsidR="00EC1ADC" w:rsidRPr="00AE02E1" w:rsidRDefault="003404F7" w:rsidP="005F5B26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Telephone Numbers:</w:t>
            </w:r>
          </w:p>
        </w:tc>
      </w:tr>
      <w:tr w:rsidR="00EC1ADC" w:rsidRPr="00AE02E1" w:rsidTr="00AE02E1">
        <w:tc>
          <w:tcPr>
            <w:tcW w:w="720" w:type="dxa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#1</w:t>
            </w:r>
          </w:p>
        </w:tc>
        <w:tc>
          <w:tcPr>
            <w:tcW w:w="4320" w:type="dxa"/>
            <w:gridSpan w:val="2"/>
            <w:tcBorders>
              <w:bottom w:val="single" w:sz="4" w:space="0" w:color="auto"/>
            </w:tcBorders>
          </w:tcPr>
          <w:p w:rsidR="00EC1ADC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648" w:type="dxa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:rsidR="00EC1ADC" w:rsidRPr="00AE02E1" w:rsidRDefault="004B16FD" w:rsidP="005F5B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EC1ADC" w:rsidRPr="00AE02E1" w:rsidTr="00AE02E1">
        <w:tc>
          <w:tcPr>
            <w:tcW w:w="720" w:type="dxa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#2</w:t>
            </w:r>
          </w:p>
        </w:tc>
        <w:tc>
          <w:tcPr>
            <w:tcW w:w="43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C1ADC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648" w:type="dxa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</w:p>
        </w:tc>
        <w:tc>
          <w:tcPr>
            <w:tcW w:w="4320" w:type="dxa"/>
            <w:tcBorders>
              <w:top w:val="single" w:sz="4" w:space="0" w:color="auto"/>
              <w:bottom w:val="single" w:sz="4" w:space="0" w:color="auto"/>
            </w:tcBorders>
          </w:tcPr>
          <w:p w:rsidR="00EC1ADC" w:rsidRPr="00AE02E1" w:rsidRDefault="004B16FD" w:rsidP="005F5B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EC1ADC" w:rsidRPr="00AE02E1" w:rsidTr="00AE02E1">
        <w:tc>
          <w:tcPr>
            <w:tcW w:w="720" w:type="dxa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#3</w:t>
            </w:r>
          </w:p>
        </w:tc>
        <w:tc>
          <w:tcPr>
            <w:tcW w:w="43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C1ADC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648" w:type="dxa"/>
          </w:tcPr>
          <w:p w:rsidR="00EC1ADC" w:rsidRPr="00AE02E1" w:rsidRDefault="00EC1ADC" w:rsidP="005F5B26">
            <w:pPr>
              <w:rPr>
                <w:sz w:val="22"/>
                <w:szCs w:val="22"/>
              </w:rPr>
            </w:pPr>
          </w:p>
        </w:tc>
        <w:tc>
          <w:tcPr>
            <w:tcW w:w="4320" w:type="dxa"/>
            <w:tcBorders>
              <w:top w:val="single" w:sz="4" w:space="0" w:color="auto"/>
              <w:bottom w:val="single" w:sz="4" w:space="0" w:color="auto"/>
            </w:tcBorders>
          </w:tcPr>
          <w:p w:rsidR="00EC1ADC" w:rsidRPr="00AE02E1" w:rsidRDefault="004B16FD" w:rsidP="005F5B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</w:tbl>
    <w:p w:rsidR="00EC1ADC" w:rsidRDefault="00EC1ADC" w:rsidP="005F5B26">
      <w:pPr>
        <w:rPr>
          <w:sz w:val="22"/>
          <w:szCs w:val="22"/>
        </w:rPr>
      </w:pPr>
    </w:p>
    <w:p w:rsidR="004B16FD" w:rsidRDefault="003404F7" w:rsidP="004B16FD">
      <w:pPr>
        <w:spacing w:before="120"/>
        <w:rPr>
          <w:sz w:val="22"/>
          <w:szCs w:val="22"/>
        </w:rPr>
      </w:pPr>
      <w:r>
        <w:rPr>
          <w:sz w:val="22"/>
          <w:szCs w:val="22"/>
        </w:rPr>
        <w:t>What happened to the Threat Maker/Perpetrator after the incident?</w:t>
      </w:r>
    </w:p>
    <w:p w:rsidR="003404F7" w:rsidRDefault="004B16FD" w:rsidP="004B16FD">
      <w:pPr>
        <w:spacing w:before="12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</w:p>
    <w:p w:rsidR="003404F7" w:rsidRDefault="003404F7" w:rsidP="00056EC8">
      <w:pPr>
        <w:spacing w:before="120"/>
        <w:rPr>
          <w:sz w:val="22"/>
          <w:szCs w:val="22"/>
        </w:rPr>
      </w:pPr>
      <w:r>
        <w:rPr>
          <w:sz w:val="22"/>
          <w:szCs w:val="22"/>
        </w:rPr>
        <w:t>Names of supervisory staff involved and how they responded:</w:t>
      </w:r>
    </w:p>
    <w:p w:rsidR="004B16FD" w:rsidRDefault="004B16FD" w:rsidP="00056EC8">
      <w:pPr>
        <w:spacing w:before="12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</w:p>
    <w:p w:rsidR="003404F7" w:rsidRDefault="003404F7" w:rsidP="00056EC8">
      <w:pPr>
        <w:spacing w:before="120"/>
        <w:rPr>
          <w:sz w:val="22"/>
          <w:szCs w:val="22"/>
        </w:rPr>
      </w:pPr>
      <w:r>
        <w:rPr>
          <w:sz w:val="22"/>
          <w:szCs w:val="22"/>
        </w:rPr>
        <w:t>Steps that have been taken to ensure the threat will not be carried out or act of violence repeated:</w:t>
      </w:r>
    </w:p>
    <w:p w:rsidR="004B16FD" w:rsidRDefault="004B16FD" w:rsidP="00056EC8">
      <w:pPr>
        <w:spacing w:before="12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</w:p>
    <w:p w:rsidR="00E57F07" w:rsidRDefault="00E57F07" w:rsidP="005F5B26">
      <w:pPr>
        <w:rPr>
          <w:sz w:val="22"/>
          <w:szCs w:val="22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320"/>
        <w:gridCol w:w="432"/>
        <w:gridCol w:w="1440"/>
        <w:gridCol w:w="432"/>
        <w:gridCol w:w="2502"/>
      </w:tblGrid>
      <w:tr w:rsidR="002919C6" w:rsidRPr="00AE02E1" w:rsidTr="004B16FD">
        <w:trPr>
          <w:trHeight w:val="342"/>
        </w:trPr>
        <w:tc>
          <w:tcPr>
            <w:tcW w:w="4320" w:type="dxa"/>
            <w:vAlign w:val="center"/>
          </w:tcPr>
          <w:p w:rsidR="002919C6" w:rsidRPr="00AE02E1" w:rsidRDefault="002919C6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Was local Law Enforcement notified?</w:t>
            </w:r>
          </w:p>
        </w:tc>
        <w:tc>
          <w:tcPr>
            <w:tcW w:w="432" w:type="dxa"/>
            <w:vAlign w:val="center"/>
          </w:tcPr>
          <w:p w:rsidR="002919C6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"/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1440" w:type="dxa"/>
            <w:tcBorders>
              <w:left w:val="nil"/>
            </w:tcBorders>
            <w:vAlign w:val="center"/>
          </w:tcPr>
          <w:p w:rsidR="002919C6" w:rsidRPr="00AE02E1" w:rsidRDefault="002919C6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Yes</w:t>
            </w:r>
          </w:p>
        </w:tc>
        <w:tc>
          <w:tcPr>
            <w:tcW w:w="432" w:type="dxa"/>
            <w:vAlign w:val="center"/>
          </w:tcPr>
          <w:p w:rsidR="002919C6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502" w:type="dxa"/>
            <w:tcBorders>
              <w:left w:val="nil"/>
            </w:tcBorders>
            <w:vAlign w:val="center"/>
          </w:tcPr>
          <w:p w:rsidR="002919C6" w:rsidRPr="00AE02E1" w:rsidRDefault="002919C6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o</w:t>
            </w:r>
          </w:p>
        </w:tc>
      </w:tr>
    </w:tbl>
    <w:p w:rsidR="003404F7" w:rsidRDefault="003404F7" w:rsidP="005F5B26">
      <w:pPr>
        <w:rPr>
          <w:sz w:val="22"/>
          <w:szCs w:val="22"/>
        </w:rPr>
      </w:pPr>
    </w:p>
    <w:p w:rsidR="002919C6" w:rsidRDefault="002919C6" w:rsidP="005F5B26">
      <w:pPr>
        <w:rPr>
          <w:sz w:val="22"/>
          <w:szCs w:val="22"/>
        </w:rPr>
      </w:pPr>
      <w:r>
        <w:rPr>
          <w:sz w:val="22"/>
          <w:szCs w:val="22"/>
        </w:rPr>
        <w:t>If yes, what action was taken by Law Enforcement?</w:t>
      </w:r>
    </w:p>
    <w:p w:rsidR="002919C6" w:rsidRDefault="002919C6" w:rsidP="005F5B26">
      <w:pPr>
        <w:rPr>
          <w:sz w:val="22"/>
          <w:szCs w:val="22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72"/>
        <w:gridCol w:w="1872"/>
        <w:gridCol w:w="374"/>
        <w:gridCol w:w="1734"/>
        <w:gridCol w:w="426"/>
        <w:gridCol w:w="2978"/>
        <w:gridCol w:w="442"/>
        <w:gridCol w:w="1710"/>
      </w:tblGrid>
      <w:tr w:rsidR="004B16FD" w:rsidRPr="00AE02E1" w:rsidTr="004B16FD">
        <w:trPr>
          <w:trHeight w:val="387"/>
        </w:trPr>
        <w:tc>
          <w:tcPr>
            <w:tcW w:w="472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872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o action taken</w:t>
            </w:r>
          </w:p>
        </w:tc>
        <w:tc>
          <w:tcPr>
            <w:tcW w:w="374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734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Report written</w:t>
            </w:r>
          </w:p>
        </w:tc>
        <w:tc>
          <w:tcPr>
            <w:tcW w:w="426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978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Suspect escorted from property</w:t>
            </w:r>
          </w:p>
        </w:tc>
        <w:tc>
          <w:tcPr>
            <w:tcW w:w="442" w:type="dxa"/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9207C3">
              <w:rPr>
                <w:sz w:val="22"/>
                <w:szCs w:val="22"/>
              </w:rPr>
            </w:r>
            <w:r w:rsidR="009207C3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710" w:type="dxa"/>
            <w:tcBorders>
              <w:left w:val="nil"/>
            </w:tcBorders>
            <w:vAlign w:val="center"/>
          </w:tcPr>
          <w:p w:rsidR="004B16FD" w:rsidRPr="00AE02E1" w:rsidRDefault="004B16FD" w:rsidP="004B16FD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Suspect arrested</w:t>
            </w:r>
          </w:p>
        </w:tc>
      </w:tr>
    </w:tbl>
    <w:p w:rsidR="002919C6" w:rsidRDefault="002919C6" w:rsidP="005F5B26">
      <w:pPr>
        <w:rPr>
          <w:sz w:val="22"/>
          <w:szCs w:val="22"/>
        </w:rPr>
      </w:pPr>
    </w:p>
    <w:tbl>
      <w:tblPr>
        <w:tblW w:w="10028" w:type="dxa"/>
        <w:tblLayout w:type="fixed"/>
        <w:tblLook w:val="01E0" w:firstRow="1" w:lastRow="1" w:firstColumn="1" w:lastColumn="1" w:noHBand="0" w:noVBand="0"/>
      </w:tblPr>
      <w:tblGrid>
        <w:gridCol w:w="236"/>
        <w:gridCol w:w="4032"/>
        <w:gridCol w:w="5760"/>
      </w:tblGrid>
      <w:tr w:rsidR="00E57F07" w:rsidRPr="00AE02E1" w:rsidTr="004B16FD">
        <w:tc>
          <w:tcPr>
            <w:tcW w:w="236" w:type="dxa"/>
          </w:tcPr>
          <w:p w:rsidR="00E57F07" w:rsidRPr="00AE02E1" w:rsidRDefault="00E57F07" w:rsidP="005F5B26">
            <w:pPr>
              <w:rPr>
                <w:sz w:val="22"/>
                <w:szCs w:val="22"/>
              </w:rPr>
            </w:pPr>
          </w:p>
        </w:tc>
        <w:tc>
          <w:tcPr>
            <w:tcW w:w="4032" w:type="dxa"/>
          </w:tcPr>
          <w:p w:rsidR="00E57F07" w:rsidRPr="00AE02E1" w:rsidRDefault="00E57F07" w:rsidP="005F5B26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Name of local Law Enforcement Agency:</w:t>
            </w:r>
          </w:p>
        </w:tc>
        <w:tc>
          <w:tcPr>
            <w:tcW w:w="5760" w:type="dxa"/>
          </w:tcPr>
          <w:p w:rsidR="00E57F07" w:rsidRPr="00AE02E1" w:rsidRDefault="004B16FD" w:rsidP="005F5B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13"/>
          </w:p>
        </w:tc>
      </w:tr>
    </w:tbl>
    <w:p w:rsidR="00E57F07" w:rsidRDefault="00E57F07" w:rsidP="005F5B26">
      <w:pPr>
        <w:rPr>
          <w:sz w:val="22"/>
          <w:szCs w:val="22"/>
        </w:rPr>
      </w:pPr>
    </w:p>
    <w:p w:rsidR="00E57F07" w:rsidRDefault="00E57F07" w:rsidP="00056EC8">
      <w:pPr>
        <w:spacing w:before="120"/>
        <w:rPr>
          <w:sz w:val="22"/>
          <w:szCs w:val="22"/>
        </w:rPr>
      </w:pPr>
      <w:r>
        <w:rPr>
          <w:sz w:val="22"/>
          <w:szCs w:val="22"/>
        </w:rPr>
        <w:t>Suggestions for preventing a similar incident in the future:</w:t>
      </w:r>
    </w:p>
    <w:p w:rsidR="00E57F07" w:rsidRDefault="004B16FD" w:rsidP="005F5B26">
      <w:pPr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4" w:name="Text12"/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  <w:bookmarkEnd w:id="14"/>
    </w:p>
    <w:p w:rsidR="00E57F07" w:rsidRDefault="009207C3" w:rsidP="001718A1">
      <w:pPr>
        <w:ind w:left="-90"/>
        <w:rPr>
          <w:sz w:val="22"/>
          <w:szCs w:val="22"/>
        </w:rPr>
      </w:pPr>
      <w:r>
        <w:rPr>
          <w:sz w:val="22"/>
          <w:szCs w:val="22"/>
        </w:rPr>
        <w:pict>
          <v:rect id="_x0000_i1026" style="width:0;height:1.5pt" o:hralign="center" o:hrstd="t" o:hr="t" fillcolor="#9d9da1" stroked="f"/>
        </w:pic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985"/>
        <w:gridCol w:w="3818"/>
        <w:gridCol w:w="358"/>
        <w:gridCol w:w="1252"/>
        <w:gridCol w:w="2379"/>
      </w:tblGrid>
      <w:tr w:rsidR="00E57F07" w:rsidRPr="00AE02E1" w:rsidTr="001718A1">
        <w:trPr>
          <w:trHeight w:val="342"/>
        </w:trPr>
        <w:tc>
          <w:tcPr>
            <w:tcW w:w="2001" w:type="dxa"/>
            <w:vAlign w:val="center"/>
          </w:tcPr>
          <w:p w:rsidR="00E57F07" w:rsidRPr="00AE02E1" w:rsidRDefault="00E57F07" w:rsidP="001718A1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Report Prepared by:</w:t>
            </w:r>
          </w:p>
        </w:tc>
        <w:tc>
          <w:tcPr>
            <w:tcW w:w="3867" w:type="dxa"/>
            <w:tcBorders>
              <w:bottom w:val="single" w:sz="4" w:space="0" w:color="auto"/>
            </w:tcBorders>
            <w:vAlign w:val="center"/>
          </w:tcPr>
          <w:p w:rsidR="00E57F07" w:rsidRPr="00AE02E1" w:rsidRDefault="001718A1" w:rsidP="001718A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15"/>
          </w:p>
        </w:tc>
        <w:tc>
          <w:tcPr>
            <w:tcW w:w="360" w:type="dxa"/>
            <w:vAlign w:val="center"/>
          </w:tcPr>
          <w:p w:rsidR="00E57F07" w:rsidRPr="00AE02E1" w:rsidRDefault="00E57F07" w:rsidP="001718A1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:rsidR="00E57F07" w:rsidRPr="00AE02E1" w:rsidRDefault="00E57F07" w:rsidP="001718A1">
            <w:pPr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Date:</w:t>
            </w:r>
          </w:p>
        </w:tc>
        <w:tc>
          <w:tcPr>
            <w:tcW w:w="2405" w:type="dxa"/>
            <w:tcBorders>
              <w:bottom w:val="single" w:sz="4" w:space="0" w:color="auto"/>
            </w:tcBorders>
            <w:vAlign w:val="center"/>
          </w:tcPr>
          <w:p w:rsidR="00E57F07" w:rsidRPr="00AE02E1" w:rsidRDefault="001718A1" w:rsidP="001718A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16"/>
          </w:p>
        </w:tc>
      </w:tr>
      <w:tr w:rsidR="00E57F07" w:rsidRPr="00AE02E1" w:rsidTr="001718A1">
        <w:tc>
          <w:tcPr>
            <w:tcW w:w="2001" w:type="dxa"/>
            <w:vAlign w:val="center"/>
          </w:tcPr>
          <w:p w:rsidR="00E57F07" w:rsidRPr="00AE02E1" w:rsidRDefault="00E57F07" w:rsidP="001718A1">
            <w:pPr>
              <w:spacing w:before="120"/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Job Title</w:t>
            </w:r>
          </w:p>
        </w:tc>
        <w:tc>
          <w:tcPr>
            <w:tcW w:w="3867" w:type="dxa"/>
            <w:tcBorders>
              <w:bottom w:val="single" w:sz="4" w:space="0" w:color="auto"/>
            </w:tcBorders>
            <w:vAlign w:val="center"/>
          </w:tcPr>
          <w:p w:rsidR="00E57F07" w:rsidRPr="00AE02E1" w:rsidRDefault="001718A1" w:rsidP="001718A1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17"/>
          </w:p>
        </w:tc>
        <w:tc>
          <w:tcPr>
            <w:tcW w:w="360" w:type="dxa"/>
            <w:vAlign w:val="center"/>
          </w:tcPr>
          <w:p w:rsidR="00E57F07" w:rsidRPr="00AE02E1" w:rsidRDefault="00E57F07" w:rsidP="001718A1">
            <w:pPr>
              <w:rPr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:rsidR="00E57F07" w:rsidRPr="00AE02E1" w:rsidRDefault="00E57F07" w:rsidP="001718A1">
            <w:pPr>
              <w:spacing w:before="120"/>
              <w:rPr>
                <w:sz w:val="22"/>
                <w:szCs w:val="22"/>
              </w:rPr>
            </w:pPr>
            <w:r w:rsidRPr="00AE02E1">
              <w:rPr>
                <w:sz w:val="22"/>
                <w:szCs w:val="22"/>
              </w:rPr>
              <w:t>Phone No.:</w:t>
            </w:r>
          </w:p>
        </w:tc>
        <w:tc>
          <w:tcPr>
            <w:tcW w:w="2405" w:type="dxa"/>
            <w:tcBorders>
              <w:bottom w:val="single" w:sz="4" w:space="0" w:color="auto"/>
            </w:tcBorders>
            <w:vAlign w:val="center"/>
          </w:tcPr>
          <w:p w:rsidR="00E57F07" w:rsidRPr="00AE02E1" w:rsidRDefault="001718A1" w:rsidP="001718A1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18"/>
          </w:p>
        </w:tc>
      </w:tr>
    </w:tbl>
    <w:p w:rsidR="00E57F07" w:rsidRPr="005F5B26" w:rsidRDefault="00E57F07" w:rsidP="005F5B26">
      <w:pPr>
        <w:rPr>
          <w:sz w:val="22"/>
          <w:szCs w:val="22"/>
        </w:rPr>
      </w:pPr>
    </w:p>
    <w:sectPr w:rsidR="00E57F07" w:rsidRPr="005F5B26" w:rsidSect="00E156CA">
      <w:footerReference w:type="default" r:id="rId7"/>
      <w:pgSz w:w="12240" w:h="15840" w:code="1"/>
      <w:pgMar w:top="864" w:right="1008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0EE8" w:rsidRDefault="00290EE8">
      <w:r>
        <w:separator/>
      </w:r>
    </w:p>
  </w:endnote>
  <w:endnote w:type="continuationSeparator" w:id="0">
    <w:p w:rsidR="00290EE8" w:rsidRDefault="00290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36EA" w:rsidRDefault="003C6F90" w:rsidP="003236EA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6300"/>
        <w:tab w:val="right" w:pos="9180"/>
      </w:tabs>
      <w:ind w:hanging="810"/>
      <w:rPr>
        <w:rFonts w:asciiTheme="minorHAnsi" w:hAnsiTheme="minorHAnsi"/>
        <w:i/>
        <w:sz w:val="16"/>
        <w:szCs w:val="16"/>
      </w:rPr>
    </w:pPr>
    <w:r w:rsidRPr="00BE75B8">
      <w:rPr>
        <w:rFonts w:asciiTheme="minorHAnsi" w:hAnsiTheme="minorHAnsi"/>
        <w:i/>
        <w:sz w:val="16"/>
        <w:szCs w:val="16"/>
      </w:rPr>
      <w:t>Adopted September 16, 2009; Revised March 11, 2010</w:t>
    </w:r>
    <w:r w:rsidR="006A6F0F" w:rsidRPr="00BE75B8">
      <w:rPr>
        <w:rFonts w:asciiTheme="minorHAnsi" w:hAnsiTheme="minorHAnsi"/>
        <w:i/>
        <w:sz w:val="16"/>
        <w:szCs w:val="16"/>
      </w:rPr>
      <w:t>; September 16, 2010</w:t>
    </w:r>
    <w:r w:rsidR="00C64007" w:rsidRPr="00BE75B8">
      <w:rPr>
        <w:rFonts w:asciiTheme="minorHAnsi" w:hAnsiTheme="minorHAnsi"/>
        <w:i/>
        <w:sz w:val="16"/>
        <w:szCs w:val="16"/>
      </w:rPr>
      <w:t>; Reviewed September 21, 2011; September 19, 2012; September 18, 2013</w:t>
    </w:r>
    <w:r w:rsidR="00B5422B" w:rsidRPr="00BE75B8">
      <w:rPr>
        <w:rFonts w:asciiTheme="minorHAnsi" w:hAnsiTheme="minorHAnsi"/>
        <w:i/>
        <w:sz w:val="16"/>
        <w:szCs w:val="16"/>
      </w:rPr>
      <w:t xml:space="preserve">; </w:t>
    </w:r>
    <w:r w:rsidR="003236EA">
      <w:rPr>
        <w:rFonts w:asciiTheme="minorHAnsi" w:hAnsiTheme="minorHAnsi"/>
        <w:i/>
        <w:sz w:val="16"/>
        <w:szCs w:val="16"/>
      </w:rPr>
      <w:t>September</w:t>
    </w:r>
  </w:p>
  <w:p w:rsidR="003C6F90" w:rsidRPr="00BE75B8" w:rsidRDefault="00B5422B" w:rsidP="003236EA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6300"/>
        <w:tab w:val="right" w:pos="9180"/>
      </w:tabs>
      <w:ind w:hanging="810"/>
      <w:rPr>
        <w:rFonts w:asciiTheme="minorHAnsi" w:hAnsiTheme="minorHAnsi"/>
        <w:i/>
        <w:sz w:val="16"/>
        <w:szCs w:val="16"/>
      </w:rPr>
    </w:pPr>
    <w:r w:rsidRPr="00BE75B8">
      <w:rPr>
        <w:rFonts w:asciiTheme="minorHAnsi" w:hAnsiTheme="minorHAnsi"/>
        <w:i/>
        <w:sz w:val="16"/>
        <w:szCs w:val="16"/>
      </w:rPr>
      <w:t>17, 2014</w:t>
    </w:r>
    <w:r w:rsidR="00BE75B8" w:rsidRPr="00BE75B8">
      <w:rPr>
        <w:rFonts w:asciiTheme="minorHAnsi" w:hAnsiTheme="minorHAnsi"/>
        <w:i/>
        <w:sz w:val="16"/>
        <w:szCs w:val="16"/>
      </w:rPr>
      <w:t>; September 16, 2015; September 21, 2016</w:t>
    </w:r>
    <w:r w:rsidR="00D44AA5">
      <w:rPr>
        <w:rFonts w:asciiTheme="minorHAnsi" w:hAnsiTheme="minorHAnsi"/>
        <w:i/>
        <w:sz w:val="16"/>
        <w:szCs w:val="16"/>
      </w:rPr>
      <w:t>; August 16, 2017; August 15, 2018</w:t>
    </w:r>
    <w:r w:rsidR="003236EA">
      <w:rPr>
        <w:rFonts w:asciiTheme="minorHAnsi" w:hAnsiTheme="minorHAnsi"/>
        <w:i/>
        <w:sz w:val="16"/>
        <w:szCs w:val="16"/>
      </w:rPr>
      <w:t>; August 21, 2019</w:t>
    </w:r>
    <w:r w:rsidR="00435EE3">
      <w:rPr>
        <w:rFonts w:asciiTheme="minorHAnsi" w:hAnsiTheme="minorHAnsi"/>
        <w:i/>
        <w:sz w:val="16"/>
        <w:szCs w:val="16"/>
      </w:rPr>
      <w:t>; August 19, 2020; August 17, 2021</w:t>
    </w:r>
    <w:r w:rsidRPr="00BE75B8">
      <w:rPr>
        <w:rFonts w:asciiTheme="minorHAnsi" w:hAnsiTheme="minorHAnsi"/>
        <w:i/>
        <w:sz w:val="16"/>
        <w:szCs w:val="16"/>
      </w:rPr>
      <w:tab/>
    </w:r>
    <w:r w:rsidR="00BE75B8">
      <w:rPr>
        <w:rFonts w:asciiTheme="minorHAnsi" w:hAnsiTheme="minorHAnsi"/>
        <w:i/>
        <w:sz w:val="16"/>
        <w:szCs w:val="16"/>
      </w:rPr>
      <w:t xml:space="preserve">    </w:t>
    </w:r>
    <w:r w:rsidR="00BE75B8">
      <w:rPr>
        <w:rFonts w:asciiTheme="minorHAnsi" w:hAnsiTheme="minorHAnsi"/>
        <w:i/>
        <w:sz w:val="16"/>
        <w:szCs w:val="16"/>
      </w:rPr>
      <w:tab/>
    </w:r>
    <w:r w:rsidR="00C64007" w:rsidRPr="00BE75B8">
      <w:rPr>
        <w:rStyle w:val="PageNumber"/>
        <w:rFonts w:asciiTheme="minorHAnsi" w:hAnsiTheme="minorHAnsi"/>
        <w:i/>
        <w:sz w:val="16"/>
        <w:szCs w:val="16"/>
      </w:rPr>
      <w:t>BLT</w:t>
    </w:r>
  </w:p>
  <w:p w:rsidR="003C6F90" w:rsidRPr="003C6F90" w:rsidRDefault="003C6F90" w:rsidP="003C6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0EE8" w:rsidRDefault="00290EE8">
      <w:r>
        <w:separator/>
      </w:r>
    </w:p>
  </w:footnote>
  <w:footnote w:type="continuationSeparator" w:id="0">
    <w:p w:rsidR="00290EE8" w:rsidRDefault="00290E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LAwMLU0sTQwNTFQ0lEKTi0uzszPAykwrAUA+6kVsSwAAAA="/>
  </w:docVars>
  <w:rsids>
    <w:rsidRoot w:val="00D32D48"/>
    <w:rsid w:val="00024BA1"/>
    <w:rsid w:val="00056EC8"/>
    <w:rsid w:val="000D10A5"/>
    <w:rsid w:val="00102E95"/>
    <w:rsid w:val="001718A1"/>
    <w:rsid w:val="001A422D"/>
    <w:rsid w:val="001C7E06"/>
    <w:rsid w:val="001E6904"/>
    <w:rsid w:val="00290EE8"/>
    <w:rsid w:val="002919C6"/>
    <w:rsid w:val="00297594"/>
    <w:rsid w:val="002D2C5B"/>
    <w:rsid w:val="002F2706"/>
    <w:rsid w:val="003172A9"/>
    <w:rsid w:val="003236EA"/>
    <w:rsid w:val="00324D30"/>
    <w:rsid w:val="00327D84"/>
    <w:rsid w:val="003404F7"/>
    <w:rsid w:val="00344A99"/>
    <w:rsid w:val="0037137F"/>
    <w:rsid w:val="0038228C"/>
    <w:rsid w:val="003B76C5"/>
    <w:rsid w:val="003C6F90"/>
    <w:rsid w:val="003D759D"/>
    <w:rsid w:val="00435EE3"/>
    <w:rsid w:val="00465EB2"/>
    <w:rsid w:val="00481797"/>
    <w:rsid w:val="004B16FD"/>
    <w:rsid w:val="004C1B19"/>
    <w:rsid w:val="004F2891"/>
    <w:rsid w:val="0050709F"/>
    <w:rsid w:val="0055653C"/>
    <w:rsid w:val="00561F60"/>
    <w:rsid w:val="005F5B26"/>
    <w:rsid w:val="00611054"/>
    <w:rsid w:val="006749DA"/>
    <w:rsid w:val="00686DE9"/>
    <w:rsid w:val="006A6F0F"/>
    <w:rsid w:val="006C46BB"/>
    <w:rsid w:val="006E1113"/>
    <w:rsid w:val="00782C2F"/>
    <w:rsid w:val="00884AD6"/>
    <w:rsid w:val="008A7B5D"/>
    <w:rsid w:val="008B2148"/>
    <w:rsid w:val="008D24F2"/>
    <w:rsid w:val="008F45F3"/>
    <w:rsid w:val="0090307E"/>
    <w:rsid w:val="00907C5A"/>
    <w:rsid w:val="00913D0C"/>
    <w:rsid w:val="009207C3"/>
    <w:rsid w:val="00975D0E"/>
    <w:rsid w:val="009B1F13"/>
    <w:rsid w:val="009D384C"/>
    <w:rsid w:val="009E106F"/>
    <w:rsid w:val="00AE02E1"/>
    <w:rsid w:val="00B5422B"/>
    <w:rsid w:val="00B72176"/>
    <w:rsid w:val="00BE75B8"/>
    <w:rsid w:val="00C14BFA"/>
    <w:rsid w:val="00C553E4"/>
    <w:rsid w:val="00C64007"/>
    <w:rsid w:val="00CB284F"/>
    <w:rsid w:val="00D200A4"/>
    <w:rsid w:val="00D32D48"/>
    <w:rsid w:val="00D44AA5"/>
    <w:rsid w:val="00D63165"/>
    <w:rsid w:val="00E006EE"/>
    <w:rsid w:val="00E156CA"/>
    <w:rsid w:val="00E34B5B"/>
    <w:rsid w:val="00E550CD"/>
    <w:rsid w:val="00E57F07"/>
    <w:rsid w:val="00EA35DD"/>
    <w:rsid w:val="00EB4B39"/>
    <w:rsid w:val="00EC1ADC"/>
    <w:rsid w:val="00EC36C1"/>
    <w:rsid w:val="00F237CB"/>
    <w:rsid w:val="00F801B9"/>
    <w:rsid w:val="00FB4B61"/>
    <w:rsid w:val="00FE1DB0"/>
    <w:rsid w:val="00FF2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A73D735"/>
  <w15:docId w15:val="{BD24052E-57FD-4B8F-969D-FD775B453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32D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32D4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32D48"/>
  </w:style>
  <w:style w:type="table" w:styleId="TableGrid">
    <w:name w:val="Table Grid"/>
    <w:basedOn w:val="TableNormal"/>
    <w:rsid w:val="00D32D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F28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PLACE VIOLENCE INCIDENT REPORTING FORM</vt:lpstr>
    </vt:vector>
  </TitlesOfParts>
  <Company>Ogeechee Technical College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PLACE VIOLENCE INCIDENT REPORTING FORM</dc:title>
  <dc:creator>DTAE</dc:creator>
  <cp:lastModifiedBy>Taylor, Dr. Brandy</cp:lastModifiedBy>
  <cp:revision>2</cp:revision>
  <cp:lastPrinted>2008-05-08T11:32:00Z</cp:lastPrinted>
  <dcterms:created xsi:type="dcterms:W3CDTF">2022-02-10T15:35:00Z</dcterms:created>
  <dcterms:modified xsi:type="dcterms:W3CDTF">2022-02-10T15:35:00Z</dcterms:modified>
</cp:coreProperties>
</file>